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ฮัลโหล สวัสดี สวัสดี สวัสดี สวัสดี ฮัลโหลสวัสดีสวัสดี คุยได้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5-10-08T10:02:56Z</dcterms:created>
  <dcterms:modified xsi:type="dcterms:W3CDTF">2025-10-08T1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ตุลาคม 2568 เวลา 15.54 น.</vt:lpwstr>
  </property>
  <property fmtid="{D5CDD505-2E9C-101B-9397-08002B2CF9AE}" pid="3" name="subtitle">
    <vt:lpwstr/>
  </property>
</Properties>
</file>